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30B363" w14:textId="1D6C53A2" w:rsidR="006C6DBA" w:rsidRPr="00BA0834" w:rsidRDefault="00BA0834" w:rsidP="00BA0834">
      <w:pPr>
        <w:spacing w:after="0" w:line="240" w:lineRule="auto"/>
        <w:jc w:val="center"/>
        <w:rPr>
          <w:b/>
          <w:bCs/>
          <w:sz w:val="32"/>
          <w:szCs w:val="32"/>
        </w:rPr>
      </w:pPr>
      <w:r w:rsidRPr="00BA0834">
        <w:rPr>
          <w:b/>
          <w:bCs/>
          <w:sz w:val="32"/>
          <w:szCs w:val="32"/>
        </w:rPr>
        <w:t>Assignment-3</w:t>
      </w:r>
    </w:p>
    <w:p w14:paraId="77D6D43A" w14:textId="3C4E8523" w:rsidR="00BA0834" w:rsidRPr="00BA0834" w:rsidRDefault="00BA0834" w:rsidP="00BA0834">
      <w:pPr>
        <w:spacing w:after="0" w:line="240" w:lineRule="auto"/>
        <w:jc w:val="center"/>
        <w:rPr>
          <w:b/>
          <w:bCs/>
          <w:sz w:val="32"/>
          <w:szCs w:val="32"/>
        </w:rPr>
      </w:pPr>
      <w:r>
        <w:rPr>
          <w:b/>
          <w:bCs/>
          <w:sz w:val="32"/>
          <w:szCs w:val="32"/>
        </w:rPr>
        <w:t>Queues</w:t>
      </w:r>
      <w:r w:rsidRPr="00BA0834">
        <w:rPr>
          <w:b/>
          <w:bCs/>
          <w:sz w:val="32"/>
          <w:szCs w:val="32"/>
        </w:rPr>
        <w:t xml:space="preserve"> using Array</w:t>
      </w:r>
    </w:p>
    <w:p w14:paraId="73B23FAB" w14:textId="177BB0A3" w:rsidR="00BA0834" w:rsidRPr="00BA0834" w:rsidRDefault="00BA0834">
      <w:pPr>
        <w:rPr>
          <w:sz w:val="28"/>
          <w:szCs w:val="28"/>
        </w:rPr>
      </w:pPr>
      <w:r w:rsidRPr="00BA0834">
        <w:rPr>
          <w:sz w:val="28"/>
          <w:szCs w:val="28"/>
        </w:rPr>
        <w:t xml:space="preserve">Q1. Write a menu driven program to implement the </w:t>
      </w:r>
      <w:r>
        <w:rPr>
          <w:sz w:val="28"/>
          <w:szCs w:val="28"/>
        </w:rPr>
        <w:t>simple queue</w:t>
      </w:r>
      <w:r w:rsidRPr="00BA0834">
        <w:rPr>
          <w:sz w:val="28"/>
          <w:szCs w:val="28"/>
        </w:rPr>
        <w:t xml:space="preserve"> using Array for the following operations</w:t>
      </w:r>
    </w:p>
    <w:p w14:paraId="2FCCCBAA" w14:textId="506F854F" w:rsidR="00BA0834" w:rsidRPr="00BA0834" w:rsidRDefault="00BA0834" w:rsidP="00BA0834">
      <w:pPr>
        <w:pStyle w:val="ListParagraph"/>
        <w:numPr>
          <w:ilvl w:val="0"/>
          <w:numId w:val="1"/>
        </w:numPr>
        <w:rPr>
          <w:sz w:val="28"/>
          <w:szCs w:val="28"/>
        </w:rPr>
      </w:pPr>
      <w:r>
        <w:rPr>
          <w:sz w:val="28"/>
          <w:szCs w:val="28"/>
        </w:rPr>
        <w:t>Enqueue</w:t>
      </w:r>
    </w:p>
    <w:p w14:paraId="0A1719F9" w14:textId="30984C65" w:rsidR="00BA0834" w:rsidRPr="00BA0834" w:rsidRDefault="00BA0834" w:rsidP="00BA0834">
      <w:pPr>
        <w:pStyle w:val="ListParagraph"/>
        <w:numPr>
          <w:ilvl w:val="0"/>
          <w:numId w:val="1"/>
        </w:numPr>
        <w:rPr>
          <w:sz w:val="28"/>
          <w:szCs w:val="28"/>
        </w:rPr>
      </w:pPr>
      <w:r>
        <w:rPr>
          <w:sz w:val="28"/>
          <w:szCs w:val="28"/>
        </w:rPr>
        <w:t>Dequeue</w:t>
      </w:r>
    </w:p>
    <w:p w14:paraId="035EA312" w14:textId="20FC91E3" w:rsidR="00BA0834" w:rsidRPr="00BA0834" w:rsidRDefault="00BA0834" w:rsidP="00BA0834">
      <w:pPr>
        <w:pStyle w:val="ListParagraph"/>
        <w:numPr>
          <w:ilvl w:val="0"/>
          <w:numId w:val="1"/>
        </w:numPr>
        <w:rPr>
          <w:sz w:val="28"/>
          <w:szCs w:val="28"/>
        </w:rPr>
      </w:pPr>
      <w:r w:rsidRPr="00BA0834">
        <w:rPr>
          <w:sz w:val="28"/>
          <w:szCs w:val="28"/>
        </w:rPr>
        <w:t xml:space="preserve">Print and count the elements in the </w:t>
      </w:r>
      <w:r>
        <w:rPr>
          <w:sz w:val="28"/>
          <w:szCs w:val="28"/>
        </w:rPr>
        <w:t>queue</w:t>
      </w:r>
    </w:p>
    <w:p w14:paraId="5E58F92F" w14:textId="43686C9A" w:rsidR="00BA0834" w:rsidRPr="00BA0834" w:rsidRDefault="00BA0834" w:rsidP="00BA0834">
      <w:pPr>
        <w:rPr>
          <w:sz w:val="28"/>
          <w:szCs w:val="28"/>
        </w:rPr>
      </w:pPr>
      <w:r w:rsidRPr="00BA0834">
        <w:rPr>
          <w:sz w:val="28"/>
          <w:szCs w:val="28"/>
        </w:rPr>
        <w:t>Q2.</w:t>
      </w:r>
      <w:r w:rsidRPr="00BA0834">
        <w:rPr>
          <w:sz w:val="28"/>
          <w:szCs w:val="28"/>
        </w:rPr>
        <w:t xml:space="preserve"> Write a menu driven program to implement the </w:t>
      </w:r>
      <w:r>
        <w:rPr>
          <w:sz w:val="28"/>
          <w:szCs w:val="28"/>
        </w:rPr>
        <w:t>circular</w:t>
      </w:r>
      <w:r>
        <w:rPr>
          <w:sz w:val="28"/>
          <w:szCs w:val="28"/>
        </w:rPr>
        <w:t xml:space="preserve"> queue</w:t>
      </w:r>
      <w:r w:rsidRPr="00BA0834">
        <w:rPr>
          <w:sz w:val="28"/>
          <w:szCs w:val="28"/>
        </w:rPr>
        <w:t xml:space="preserve"> using Array for the following operations</w:t>
      </w:r>
    </w:p>
    <w:p w14:paraId="165C787D" w14:textId="77777777" w:rsidR="00BA0834" w:rsidRPr="00BA0834" w:rsidRDefault="00BA0834" w:rsidP="00BA0834">
      <w:pPr>
        <w:pStyle w:val="ListParagraph"/>
        <w:numPr>
          <w:ilvl w:val="0"/>
          <w:numId w:val="2"/>
        </w:numPr>
        <w:rPr>
          <w:sz w:val="28"/>
          <w:szCs w:val="28"/>
        </w:rPr>
      </w:pPr>
      <w:r>
        <w:rPr>
          <w:sz w:val="28"/>
          <w:szCs w:val="28"/>
        </w:rPr>
        <w:t>Enqueue</w:t>
      </w:r>
    </w:p>
    <w:p w14:paraId="748702E9" w14:textId="77777777" w:rsidR="00BA0834" w:rsidRPr="00BA0834" w:rsidRDefault="00BA0834" w:rsidP="00BA0834">
      <w:pPr>
        <w:pStyle w:val="ListParagraph"/>
        <w:numPr>
          <w:ilvl w:val="0"/>
          <w:numId w:val="2"/>
        </w:numPr>
        <w:rPr>
          <w:sz w:val="28"/>
          <w:szCs w:val="28"/>
        </w:rPr>
      </w:pPr>
      <w:r>
        <w:rPr>
          <w:sz w:val="28"/>
          <w:szCs w:val="28"/>
        </w:rPr>
        <w:t>Dequeue</w:t>
      </w:r>
    </w:p>
    <w:p w14:paraId="7A87AAFD" w14:textId="181B33C1" w:rsidR="00BA0834" w:rsidRDefault="00BA0834" w:rsidP="00BA0834">
      <w:pPr>
        <w:pStyle w:val="ListParagraph"/>
        <w:numPr>
          <w:ilvl w:val="0"/>
          <w:numId w:val="2"/>
        </w:numPr>
        <w:rPr>
          <w:sz w:val="28"/>
          <w:szCs w:val="28"/>
        </w:rPr>
      </w:pPr>
      <w:r w:rsidRPr="00BA0834">
        <w:rPr>
          <w:sz w:val="28"/>
          <w:szCs w:val="28"/>
        </w:rPr>
        <w:t xml:space="preserve">Print and count the elements in the </w:t>
      </w:r>
      <w:r>
        <w:rPr>
          <w:sz w:val="28"/>
          <w:szCs w:val="28"/>
        </w:rPr>
        <w:t>queue</w:t>
      </w:r>
    </w:p>
    <w:p w14:paraId="669D247D" w14:textId="0B0C93C2" w:rsidR="00001CA5" w:rsidRDefault="00001CA5" w:rsidP="00001CA5">
      <w:pPr>
        <w:rPr>
          <w:sz w:val="28"/>
          <w:szCs w:val="28"/>
        </w:rPr>
      </w:pPr>
      <w:r>
        <w:rPr>
          <w:sz w:val="28"/>
          <w:szCs w:val="28"/>
        </w:rPr>
        <w:t xml:space="preserve">Q3. Implement a queue using two stacks. </w:t>
      </w:r>
    </w:p>
    <w:p w14:paraId="7C8D3E68" w14:textId="08EA1E02" w:rsidR="00001CA5" w:rsidRPr="00001CA5" w:rsidRDefault="00001CA5" w:rsidP="00001CA5">
      <w:pPr>
        <w:rPr>
          <w:sz w:val="28"/>
          <w:szCs w:val="28"/>
        </w:rPr>
      </w:pPr>
      <w:r>
        <w:rPr>
          <w:sz w:val="28"/>
          <w:szCs w:val="28"/>
        </w:rPr>
        <w:t>(Hints: push ‘n’ numbers one by one to the first stack. Pop one by one from the first stack and push it to the second stack. Print all the elements of the second stack.)</w:t>
      </w:r>
    </w:p>
    <w:p w14:paraId="3EBA5DA7" w14:textId="41B79FF9" w:rsidR="00BA0834" w:rsidRPr="00BA0834" w:rsidRDefault="00BA0834" w:rsidP="00BA0834">
      <w:pPr>
        <w:rPr>
          <w:sz w:val="28"/>
          <w:szCs w:val="28"/>
        </w:rPr>
      </w:pPr>
    </w:p>
    <w:p w14:paraId="7D2E0351" w14:textId="77777777" w:rsidR="00BA0834" w:rsidRPr="00BA0834" w:rsidRDefault="00BA0834" w:rsidP="00BA0834">
      <w:pPr>
        <w:pStyle w:val="ListParagraph"/>
        <w:rPr>
          <w:sz w:val="28"/>
          <w:szCs w:val="28"/>
        </w:rPr>
      </w:pPr>
    </w:p>
    <w:sectPr w:rsidR="00BA0834" w:rsidRPr="00BA0834" w:rsidSect="00F93AD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C803B32"/>
    <w:multiLevelType w:val="hybridMultilevel"/>
    <w:tmpl w:val="A83EF24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69041A7"/>
    <w:multiLevelType w:val="hybridMultilevel"/>
    <w:tmpl w:val="A83EF24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W3NDcyMjUxMzawMDJR0lEKTi0uzszPAykwrAUAQbcSwCwAAAA="/>
  </w:docVars>
  <w:rsids>
    <w:rsidRoot w:val="00BA0834"/>
    <w:rsid w:val="00001CA5"/>
    <w:rsid w:val="00402F03"/>
    <w:rsid w:val="006C6DBA"/>
    <w:rsid w:val="00BA0834"/>
    <w:rsid w:val="00F93ADA"/>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FC957E"/>
  <w15:chartTrackingRefBased/>
  <w15:docId w15:val="{3773EA03-F11D-4E41-A1FC-59CCB34466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lang w:val="en-US" w:eastAsia="en-US" w:bidi="hi-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A083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1</Pages>
  <Words>84</Words>
  <Characters>485</Characters>
  <Application>Microsoft Office Word</Application>
  <DocSecurity>0</DocSecurity>
  <Lines>4</Lines>
  <Paragraphs>1</Paragraphs>
  <ScaleCrop>false</ScaleCrop>
  <Company/>
  <LinksUpToDate>false</LinksUpToDate>
  <CharactersWithSpaces>5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jendra Kumar</dc:creator>
  <cp:keywords/>
  <dc:description/>
  <cp:lastModifiedBy>Rajendra Kumar</cp:lastModifiedBy>
  <cp:revision>2</cp:revision>
  <dcterms:created xsi:type="dcterms:W3CDTF">2022-08-24T06:47:00Z</dcterms:created>
  <dcterms:modified xsi:type="dcterms:W3CDTF">2022-08-24T06:57:00Z</dcterms:modified>
</cp:coreProperties>
</file>